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Hairdresser position at your esteemed salon in India New Delhi. With over [X years] of experience in the field, I have cultivated a deep passion for hairdressing that aligns perfectly with the vibrant and dynamic beauty industry thriving in this city. As a professional Hairdresser, I am eager to contribute my skills, creativity, and dedication to your team while embracing the unique cultural and stylistic demands of India New Delhi.</w:t>
      </w:r>
    </w:p>
    <w:p>
      <w:pPr>
        <w:pStyle w:val="BodyText"/>
      </w:pPr>
      <w:r>
        <w:t xml:space="preserve">My journey as a Hairdresser began [mention where you started, e.g., "in Mumbai"] where I honed my craft through hands-on experience and formal training at [Name of Institution or Salon]. This foundation equipped me with expertise in cutting, coloring, styling, and skincare—essential skills for meeting the diverse needs of clients. However, it was my relocation to India New Delhi that truly shaped my understanding of the local market. The city’s rich cultural heritage, evolving fashion trends, and emphasis on personal grooming have inspired me to adapt my techniques to suit the preferences of a cosmopolitan clientele.</w:t>
      </w:r>
    </w:p>
    <w:p>
      <w:pPr>
        <w:pStyle w:val="BodyText"/>
      </w:pPr>
      <w:r>
        <w:t xml:space="preserve">One of my greatest strengths as a Hairdresser is my ability to blend traditional Indian aesthetics with modern global trends. In India New Delhi, where hair care is deeply intertwined with cultural identity and social norms, I have developed a keen sensitivity to the needs of clients. For instance, I specialize in creating hairstyles that honor traditional Indian elements such as braids, henna designs, and ethnic updos while incorporating contemporary styles like ombre, balayage, and textured cuts. This versatility allows me to cater to a wide range of clients, from those seeking classic looks to individuals exploring avant-garde trends.</w:t>
      </w:r>
    </w:p>
    <w:p>
      <w:pPr>
        <w:pStyle w:val="BodyText"/>
      </w:pPr>
      <w:r>
        <w:t xml:space="preserve">My experience in India New Delhi has also exposed me to the unique challenges of working in a high-energy urban environment. Salons here often require Hairdressers to multitask efficiently while maintaining exceptional service quality. I have consistently demonstrated my ability to thrive under pressure, manage time effectively, and deliver results that exceed client expectations. Whether it’s a quick touch-up for a busy professional or an elaborate wedding hairstyle, I approach every task with precision and professionalism.</w:t>
      </w:r>
    </w:p>
    <w:p>
      <w:pPr>
        <w:pStyle w:val="BodyText"/>
      </w:pPr>
      <w:r>
        <w:t xml:space="preserve">Furthermore, I am deeply committed to staying updated with the latest advancements in hair care. In India New Delhi, where technology and innovation are rapidly transforming the beauty industry, I regularly attend workshops and seminars to refine my skills. For example, I have mastered techniques such as keratin treatments, scalp massages, and sustainable haircare practices that align with the growing demand for eco-friendly solutions. This dedication ensures that I provide clients with cutting-edge services while promoting hair health and longevity.</w:t>
      </w:r>
    </w:p>
    <w:p>
      <w:pPr>
        <w:pStyle w:val="BodyText"/>
      </w:pPr>
      <w:r>
        <w:t xml:space="preserve">Another aspect of my work as a Hairdresser in India New Delhi is my emphasis on customer service. I believe that building trust and rapport with clients is essential to delivering exceptional results. In this city, where personal recommendations hold significant weight, I have cultivated a loyal client base through consistent quality and personalized attention. My ability to listen actively, understand individual preferences, and offer expert advice has allowed me to create memorable experiences for my clients.</w:t>
      </w:r>
    </w:p>
    <w:p>
      <w:pPr>
        <w:pStyle w:val="BodyText"/>
      </w:pPr>
      <w:r>
        <w:t xml:space="preserve">What sets me apart as a Hairdresser is my creative vision and problem-solving skills. In India New Delhi, where hair textures vary widely due to genetic and environmental factors, I have learned to tailor my approach to suit each client’s unique needs. Whether it’s addressing frizz in curly hair or enhancing volume for fine strands, I take pride in transforming challenges into opportunities for innovation. My portfolio includes a diverse range of styles that reflect my adaptability and artistic flair.</w:t>
      </w:r>
    </w:p>
    <w:p>
      <w:pPr>
        <w:pStyle w:val="BodyText"/>
      </w:pPr>
      <w:r>
        <w:t xml:space="preserve">I am particularly drawn to your salon because of its reputation for excellence and commitment to client satisfaction. As a Hairdresser in India New Delhi, I have always admired institutions that prioritize quality, creativity, and cultural relevance. I am confident that my expertise in both traditional and modern hairdressing techniques would make me a valuable asset to your team. Additionally, my fluency in [mention languages if applicable] allows me to connect with a broad spectrum of clients, enhancing the overall salon experience.</w:t>
      </w:r>
    </w:p>
    <w:p>
      <w:pPr>
        <w:pStyle w:val="BodyText"/>
      </w:pPr>
      <w:r>
        <w:t xml:space="preserve">In conclusion, I am enthusiastic about the opportunity to contribute my skills and passion as a Hairdresser in India New Delhi. I am eager to bring my experience, creativity, and dedication to your salon while growing professionally in this exciting industry. Thank you for considering my application. I would welcome the chance to discuss how my background and vision align with your goal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18:53:02Z</dcterms:created>
  <dcterms:modified xsi:type="dcterms:W3CDTF">2026-07-24T18:53:02Z</dcterms:modified>
</cp:coreProperties>
</file>

<file path=docProps/custom.xml><?xml version="1.0" encoding="utf-8"?>
<Properties xmlns="http://schemas.openxmlformats.org/officeDocument/2006/custom-properties" xmlns:vt="http://schemas.openxmlformats.org/officeDocument/2006/docPropsVTypes"/>
</file>